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4B0222" w14:textId="65BF401F" w:rsidR="00B37222" w:rsidRPr="00B37222" w:rsidRDefault="00B37222" w:rsidP="00B37222">
      <w:pPr>
        <w:rPr>
          <w:rFonts w:ascii="Railway" w:hAnsi="Railway" w:cs="Arial"/>
          <w:b/>
          <w:sz w:val="32"/>
        </w:rPr>
      </w:pPr>
      <w:r w:rsidRPr="00B37222">
        <w:rPr>
          <w:rFonts w:ascii="Railway" w:hAnsi="Railway" w:cs="Arial"/>
          <w:b/>
          <w:sz w:val="32"/>
        </w:rPr>
        <w:t>Shikhar Giri</w:t>
      </w:r>
    </w:p>
    <w:p w14:paraId="750BC9AA" w14:textId="77777777" w:rsidR="00B37222" w:rsidRDefault="00B37222" w:rsidP="00B37222">
      <w:pPr>
        <w:rPr>
          <w:rFonts w:ascii="Railway" w:hAnsi="Railway" w:cs="Arial"/>
          <w:sz w:val="32"/>
        </w:rPr>
      </w:pPr>
    </w:p>
    <w:p w14:paraId="74908129" w14:textId="647C4007" w:rsidR="00B37222" w:rsidRPr="0000104C" w:rsidRDefault="00B37222" w:rsidP="00B37222">
      <w:pPr>
        <w:ind w:left="720" w:hanging="720"/>
        <w:rPr>
          <w:rFonts w:ascii="Railway" w:hAnsi="Railway" w:cs="Arial"/>
          <w:b/>
          <w:noProof/>
          <w:sz w:val="28"/>
          <w:szCs w:val="24"/>
        </w:rPr>
      </w:pPr>
      <w:r w:rsidRPr="0000104C">
        <w:rPr>
          <w:rFonts w:ascii="Railway" w:hAnsi="Railway" w:cs="Arial"/>
          <w:b/>
          <w:noProof/>
          <w:sz w:val="28"/>
          <w:szCs w:val="24"/>
        </w:rPr>
        <w:t>TARGET MARKET:</w:t>
      </w:r>
    </w:p>
    <w:p w14:paraId="3B521CF2" w14:textId="63FDD4E5" w:rsidR="00B37222" w:rsidRDefault="00B37222" w:rsidP="00B37222">
      <w:pPr>
        <w:rPr>
          <w:rFonts w:ascii="Railway" w:hAnsi="Railway" w:cs="Arial"/>
          <w:sz w:val="28"/>
        </w:rPr>
      </w:pPr>
      <w:r w:rsidRPr="0000104C">
        <w:rPr>
          <w:rFonts w:ascii="Railway" w:hAnsi="Railway" w:cs="Arial"/>
          <w:noProof/>
          <w:sz w:val="24"/>
        </w:rPr>
        <w:t>I wanted to do a movie poster targeting</w:t>
      </w:r>
      <w:r>
        <w:rPr>
          <w:rFonts w:ascii="Railway" w:hAnsi="Railway" w:cs="Arial"/>
          <w:sz w:val="24"/>
        </w:rPr>
        <w:t xml:space="preserve"> crime drama</w:t>
      </w:r>
      <w:r w:rsidR="0000104C">
        <w:rPr>
          <w:rFonts w:ascii="Railway" w:hAnsi="Railway" w:cs="Arial"/>
          <w:sz w:val="28"/>
        </w:rPr>
        <w:t xml:space="preserve"> fans, ages 18+</w:t>
      </w:r>
      <w:r>
        <w:rPr>
          <w:rFonts w:ascii="Railway" w:hAnsi="Railway" w:cs="Arial"/>
          <w:sz w:val="28"/>
        </w:rPr>
        <w:t xml:space="preserve"> </w:t>
      </w:r>
      <w:r w:rsidRPr="0000104C">
        <w:rPr>
          <w:rFonts w:ascii="Railway" w:hAnsi="Railway" w:cs="Arial"/>
          <w:noProof/>
          <w:sz w:val="28"/>
        </w:rPr>
        <w:t>years</w:t>
      </w:r>
      <w:r w:rsidR="0000104C">
        <w:rPr>
          <w:rFonts w:ascii="Railway" w:hAnsi="Railway" w:cs="Arial"/>
          <w:noProof/>
          <w:sz w:val="28"/>
        </w:rPr>
        <w:t xml:space="preserve"> </w:t>
      </w:r>
      <w:r w:rsidRPr="0000104C">
        <w:rPr>
          <w:rFonts w:ascii="Railway" w:hAnsi="Railway" w:cs="Arial"/>
          <w:noProof/>
          <w:sz w:val="28"/>
        </w:rPr>
        <w:t>old</w:t>
      </w:r>
      <w:r>
        <w:rPr>
          <w:rFonts w:ascii="Railway" w:hAnsi="Railway" w:cs="Arial"/>
          <w:sz w:val="28"/>
        </w:rPr>
        <w:t>, both genders.</w:t>
      </w:r>
    </w:p>
    <w:p w14:paraId="0C349174" w14:textId="77777777" w:rsidR="00824C35" w:rsidRDefault="00824C35" w:rsidP="00B37222">
      <w:pPr>
        <w:ind w:left="720" w:hanging="720"/>
        <w:rPr>
          <w:rFonts w:ascii="Railway" w:hAnsi="Railway" w:cs="Arial"/>
          <w:sz w:val="28"/>
        </w:rPr>
      </w:pPr>
    </w:p>
    <w:p w14:paraId="0C30B577" w14:textId="5448E98C" w:rsidR="00B37222" w:rsidRPr="00B37222" w:rsidRDefault="00B37222" w:rsidP="00B37222">
      <w:pPr>
        <w:ind w:left="720" w:hanging="720"/>
        <w:rPr>
          <w:rFonts w:ascii="Railway" w:hAnsi="Railway" w:cs="Arial"/>
          <w:sz w:val="28"/>
        </w:rPr>
      </w:pPr>
      <w:r>
        <w:rPr>
          <w:noProof/>
        </w:rPr>
        <w:drawing>
          <wp:inline distT="0" distB="0" distL="0" distR="0" wp14:anchorId="158C1FFF" wp14:editId="3A887166">
            <wp:extent cx="2104390" cy="2457019"/>
            <wp:effectExtent l="0" t="0" r="0" b="635"/>
            <wp:docPr id="2" name="Picture 2" descr="Image result for goodfell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goodfellas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263" cy="2473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Railway" w:hAnsi="Railway" w:cs="Arial"/>
          <w:sz w:val="28"/>
        </w:rPr>
        <w:t xml:space="preserve">  </w:t>
      </w:r>
      <w:r w:rsidR="00824C35">
        <w:rPr>
          <w:noProof/>
        </w:rPr>
        <w:t xml:space="preserve">         </w:t>
      </w:r>
      <w:r>
        <w:rPr>
          <w:noProof/>
        </w:rPr>
        <w:drawing>
          <wp:inline distT="0" distB="0" distL="0" distR="0" wp14:anchorId="44C5B935" wp14:editId="68332C43">
            <wp:extent cx="2333625" cy="2454080"/>
            <wp:effectExtent l="0" t="0" r="0" b="3810"/>
            <wp:docPr id="3" name="Picture 3" descr="Image result for casino mov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casino movi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402" cy="246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31F6BC" w14:textId="483D17E7" w:rsidR="00B37222" w:rsidRDefault="00B37222"/>
    <w:p w14:paraId="6ACACFFB" w14:textId="19793924" w:rsidR="00824C35" w:rsidRDefault="00824C35">
      <w:pPr>
        <w:rPr>
          <w:rFonts w:ascii="Railway" w:hAnsi="Railway"/>
          <w:b/>
          <w:sz w:val="28"/>
          <w:szCs w:val="28"/>
        </w:rPr>
      </w:pPr>
      <w:r>
        <w:rPr>
          <w:rFonts w:ascii="Railway" w:hAnsi="Railway"/>
          <w:b/>
          <w:sz w:val="28"/>
          <w:szCs w:val="28"/>
        </w:rPr>
        <w:t>COMPETITION RESEARCH:</w:t>
      </w:r>
    </w:p>
    <w:p w14:paraId="5A91E860" w14:textId="15CC3FAB" w:rsidR="00824C35" w:rsidRDefault="00824C35">
      <w:pPr>
        <w:rPr>
          <w:rFonts w:ascii="Railway" w:hAnsi="Railway"/>
          <w:sz w:val="24"/>
          <w:szCs w:val="28"/>
        </w:rPr>
      </w:pPr>
      <w:r>
        <w:rPr>
          <w:rFonts w:ascii="Railway" w:hAnsi="Railway"/>
          <w:sz w:val="24"/>
          <w:szCs w:val="28"/>
        </w:rPr>
        <w:t xml:space="preserve">After researching the competition, the two competitors I discovered would be the movies Goodfellas and Casino. Both </w:t>
      </w:r>
      <w:r w:rsidRPr="0000104C">
        <w:rPr>
          <w:rFonts w:ascii="Railway" w:hAnsi="Railway"/>
          <w:noProof/>
          <w:sz w:val="24"/>
          <w:szCs w:val="28"/>
        </w:rPr>
        <w:t>movies</w:t>
      </w:r>
      <w:r>
        <w:rPr>
          <w:rFonts w:ascii="Railway" w:hAnsi="Railway"/>
          <w:sz w:val="24"/>
          <w:szCs w:val="28"/>
        </w:rPr>
        <w:t xml:space="preserve"> are within the crime drama genre and contain similar elements to my movie concept. While researching how to succ</w:t>
      </w:r>
      <w:r w:rsidR="00144F79">
        <w:rPr>
          <w:rFonts w:ascii="Railway" w:hAnsi="Railway"/>
          <w:sz w:val="24"/>
          <w:szCs w:val="28"/>
        </w:rPr>
        <w:t xml:space="preserve">essfully outcome these two movie posters, I </w:t>
      </w:r>
      <w:r w:rsidRPr="0000104C">
        <w:rPr>
          <w:rFonts w:ascii="Railway" w:hAnsi="Railway"/>
          <w:noProof/>
          <w:sz w:val="24"/>
          <w:szCs w:val="28"/>
        </w:rPr>
        <w:t>research</w:t>
      </w:r>
      <w:r w:rsidR="00144F79" w:rsidRPr="0000104C">
        <w:rPr>
          <w:rFonts w:ascii="Railway" w:hAnsi="Railway"/>
          <w:noProof/>
          <w:sz w:val="24"/>
          <w:szCs w:val="28"/>
        </w:rPr>
        <w:t>ed</w:t>
      </w:r>
      <w:r w:rsidR="00144F79">
        <w:rPr>
          <w:rFonts w:ascii="Railway" w:hAnsi="Railway"/>
          <w:sz w:val="24"/>
          <w:szCs w:val="28"/>
        </w:rPr>
        <w:t xml:space="preserve"> article by Chris Jones</w:t>
      </w:r>
      <w:r>
        <w:rPr>
          <w:rFonts w:ascii="Railway" w:hAnsi="Railway"/>
          <w:sz w:val="24"/>
          <w:szCs w:val="28"/>
        </w:rPr>
        <w:t xml:space="preserve"> and </w:t>
      </w:r>
      <w:r w:rsidR="00144F79">
        <w:rPr>
          <w:rFonts w:ascii="Railway" w:hAnsi="Railway"/>
          <w:sz w:val="24"/>
          <w:szCs w:val="28"/>
        </w:rPr>
        <w:t>designer on</w:t>
      </w:r>
      <w:r>
        <w:rPr>
          <w:rFonts w:ascii="Railway" w:hAnsi="Railway"/>
          <w:sz w:val="24"/>
          <w:szCs w:val="28"/>
        </w:rPr>
        <w:t xml:space="preserve"> the </w:t>
      </w:r>
      <w:r w:rsidRPr="0000104C">
        <w:rPr>
          <w:rFonts w:ascii="Railway" w:hAnsi="Railway"/>
          <w:noProof/>
          <w:sz w:val="24"/>
          <w:szCs w:val="28"/>
        </w:rPr>
        <w:t>elements</w:t>
      </w:r>
      <w:r>
        <w:rPr>
          <w:rFonts w:ascii="Railway" w:hAnsi="Railway"/>
          <w:sz w:val="24"/>
          <w:szCs w:val="28"/>
        </w:rPr>
        <w:t xml:space="preserve"> of a great movie poster designing process, as well as an article by the Web designer depot.</w:t>
      </w:r>
    </w:p>
    <w:p w14:paraId="04ECDB16" w14:textId="7B729A2D" w:rsidR="00BE0CF9" w:rsidRDefault="00144F79">
      <w:pPr>
        <w:rPr>
          <w:rFonts w:ascii="Railway" w:hAnsi="Railway"/>
          <w:sz w:val="24"/>
          <w:szCs w:val="28"/>
        </w:rPr>
      </w:pPr>
      <w:r>
        <w:rPr>
          <w:rFonts w:ascii="Railway" w:hAnsi="Railway"/>
          <w:sz w:val="24"/>
          <w:szCs w:val="28"/>
        </w:rPr>
        <w:t xml:space="preserve">One aspect Jones noted is that a poster must grab the attention of the audience who are passed by it. On this basis, I decided to use an image </w:t>
      </w:r>
      <w:r w:rsidR="00BE0CF9">
        <w:rPr>
          <w:rFonts w:ascii="Railway" w:hAnsi="Railway"/>
          <w:sz w:val="24"/>
          <w:szCs w:val="28"/>
        </w:rPr>
        <w:t xml:space="preserve">from out in space </w:t>
      </w:r>
      <w:r w:rsidR="00BE0CF9" w:rsidRPr="0000104C">
        <w:rPr>
          <w:rFonts w:ascii="Railway" w:hAnsi="Railway"/>
          <w:noProof/>
          <w:sz w:val="24"/>
          <w:szCs w:val="28"/>
        </w:rPr>
        <w:t>depicting</w:t>
      </w:r>
      <w:r w:rsidR="00BE0CF9">
        <w:rPr>
          <w:rFonts w:ascii="Railway" w:hAnsi="Railway"/>
          <w:sz w:val="24"/>
          <w:szCs w:val="28"/>
        </w:rPr>
        <w:t xml:space="preserve"> </w:t>
      </w:r>
      <w:r w:rsidR="00BE0CF9" w:rsidRPr="0000104C">
        <w:rPr>
          <w:rFonts w:ascii="Railway" w:hAnsi="Railway"/>
          <w:noProof/>
          <w:sz w:val="24"/>
          <w:szCs w:val="28"/>
        </w:rPr>
        <w:t>bright</w:t>
      </w:r>
      <w:r w:rsidR="00BE0CF9">
        <w:rPr>
          <w:rFonts w:ascii="Railway" w:hAnsi="Railway"/>
          <w:sz w:val="24"/>
          <w:szCs w:val="28"/>
        </w:rPr>
        <w:t xml:space="preserve">, vivid colors that will easily stand out and will encourage for a close look. Some </w:t>
      </w:r>
      <w:r w:rsidR="005117D5">
        <w:rPr>
          <w:rFonts w:ascii="Railway" w:hAnsi="Railway"/>
          <w:sz w:val="24"/>
          <w:szCs w:val="28"/>
        </w:rPr>
        <w:t>other</w:t>
      </w:r>
      <w:r w:rsidR="00BE0CF9">
        <w:rPr>
          <w:rFonts w:ascii="Railway" w:hAnsi="Railway"/>
          <w:sz w:val="24"/>
          <w:szCs w:val="28"/>
        </w:rPr>
        <w:t xml:space="preserve"> things that Jones pointed out are iconography, or showing without telling as he puts it, and creating </w:t>
      </w:r>
      <w:r w:rsidR="00BE0CF9" w:rsidRPr="0000104C">
        <w:rPr>
          <w:rFonts w:ascii="Railway" w:hAnsi="Railway"/>
          <w:noProof/>
          <w:sz w:val="24"/>
          <w:szCs w:val="28"/>
        </w:rPr>
        <w:t>int</w:t>
      </w:r>
      <w:r w:rsidR="0000104C">
        <w:rPr>
          <w:rFonts w:ascii="Railway" w:hAnsi="Railway"/>
          <w:noProof/>
          <w:sz w:val="24"/>
          <w:szCs w:val="28"/>
        </w:rPr>
        <w:t>e</w:t>
      </w:r>
      <w:r w:rsidR="00BE0CF9" w:rsidRPr="0000104C">
        <w:rPr>
          <w:rFonts w:ascii="Railway" w:hAnsi="Railway"/>
          <w:noProof/>
          <w:sz w:val="24"/>
          <w:szCs w:val="28"/>
        </w:rPr>
        <w:t>rest</w:t>
      </w:r>
      <w:r w:rsidR="00BE0CF9">
        <w:rPr>
          <w:rFonts w:ascii="Railway" w:hAnsi="Railway"/>
          <w:sz w:val="24"/>
          <w:szCs w:val="28"/>
        </w:rPr>
        <w:t xml:space="preserve">. </w:t>
      </w:r>
      <w:r w:rsidR="00BE0CF9" w:rsidRPr="0000104C">
        <w:rPr>
          <w:rFonts w:ascii="Railway" w:hAnsi="Railway"/>
          <w:noProof/>
          <w:sz w:val="24"/>
          <w:szCs w:val="28"/>
        </w:rPr>
        <w:t>Also</w:t>
      </w:r>
      <w:r w:rsidR="0000104C">
        <w:rPr>
          <w:rFonts w:ascii="Railway" w:hAnsi="Railway"/>
          <w:noProof/>
          <w:sz w:val="24"/>
          <w:szCs w:val="28"/>
        </w:rPr>
        <w:t>,</w:t>
      </w:r>
      <w:r w:rsidR="00BE0CF9">
        <w:rPr>
          <w:rFonts w:ascii="Railway" w:hAnsi="Railway"/>
          <w:sz w:val="24"/>
          <w:szCs w:val="28"/>
        </w:rPr>
        <w:t xml:space="preserve"> </w:t>
      </w:r>
      <w:r w:rsidR="0000104C">
        <w:rPr>
          <w:rFonts w:ascii="Railway" w:hAnsi="Railway"/>
          <w:sz w:val="24"/>
          <w:szCs w:val="28"/>
        </w:rPr>
        <w:t xml:space="preserve">the </w:t>
      </w:r>
      <w:r w:rsidR="00BE0CF9" w:rsidRPr="0000104C">
        <w:rPr>
          <w:rFonts w:ascii="Railway" w:hAnsi="Railway"/>
          <w:noProof/>
          <w:sz w:val="24"/>
          <w:szCs w:val="28"/>
        </w:rPr>
        <w:t>imagery</w:t>
      </w:r>
      <w:r w:rsidR="00BE0CF9">
        <w:rPr>
          <w:rFonts w:ascii="Railway" w:hAnsi="Railway"/>
          <w:sz w:val="24"/>
          <w:szCs w:val="28"/>
        </w:rPr>
        <w:t xml:space="preserve"> of a </w:t>
      </w:r>
      <w:r w:rsidR="00BE0CF9" w:rsidRPr="0000104C">
        <w:rPr>
          <w:rFonts w:ascii="Railway" w:hAnsi="Railway"/>
          <w:noProof/>
          <w:sz w:val="24"/>
          <w:szCs w:val="28"/>
        </w:rPr>
        <w:t>major</w:t>
      </w:r>
      <w:r w:rsidR="00BE0CF9">
        <w:rPr>
          <w:rFonts w:ascii="Railway" w:hAnsi="Railway"/>
          <w:sz w:val="24"/>
          <w:szCs w:val="28"/>
        </w:rPr>
        <w:t xml:space="preserve"> plot point is used to gain attention in the most effective movie posters. (Jones 2012)</w:t>
      </w:r>
    </w:p>
    <w:p w14:paraId="2A483BA2" w14:textId="1E2D39CF" w:rsidR="00144F79" w:rsidRDefault="00BE0CF9">
      <w:pPr>
        <w:rPr>
          <w:rFonts w:ascii="Railway" w:hAnsi="Railway"/>
          <w:sz w:val="24"/>
          <w:szCs w:val="28"/>
        </w:rPr>
      </w:pPr>
      <w:r>
        <w:rPr>
          <w:rFonts w:ascii="Railway" w:hAnsi="Railway"/>
          <w:sz w:val="24"/>
          <w:szCs w:val="28"/>
        </w:rPr>
        <w:lastRenderedPageBreak/>
        <w:t xml:space="preserve">Using those key ideas, I decided a scene to display these elements showings just enough of what movie </w:t>
      </w:r>
      <w:r w:rsidR="0000104C">
        <w:rPr>
          <w:rFonts w:ascii="Railway" w:hAnsi="Railway"/>
          <w:noProof/>
          <w:sz w:val="24"/>
          <w:szCs w:val="28"/>
        </w:rPr>
        <w:t>i</w:t>
      </w:r>
      <w:r w:rsidRPr="0000104C">
        <w:rPr>
          <w:rFonts w:ascii="Railway" w:hAnsi="Railway"/>
          <w:noProof/>
          <w:sz w:val="24"/>
          <w:szCs w:val="28"/>
        </w:rPr>
        <w:t>s</w:t>
      </w:r>
      <w:r w:rsidR="0000104C">
        <w:rPr>
          <w:rFonts w:ascii="Railway" w:hAnsi="Railway"/>
          <w:noProof/>
          <w:sz w:val="24"/>
          <w:szCs w:val="28"/>
        </w:rPr>
        <w:t xml:space="preserve"> related</w:t>
      </w:r>
      <w:r>
        <w:rPr>
          <w:rFonts w:ascii="Railway" w:hAnsi="Railway"/>
          <w:sz w:val="24"/>
          <w:szCs w:val="28"/>
        </w:rPr>
        <w:t>. Web designer depot</w:t>
      </w:r>
      <w:r w:rsidR="0000104C">
        <w:rPr>
          <w:rFonts w:ascii="Railway" w:hAnsi="Railway"/>
          <w:sz w:val="24"/>
          <w:szCs w:val="28"/>
        </w:rPr>
        <w:t xml:space="preserve"> also</w:t>
      </w:r>
      <w:r>
        <w:rPr>
          <w:rFonts w:ascii="Railway" w:hAnsi="Railway"/>
          <w:sz w:val="24"/>
          <w:szCs w:val="28"/>
        </w:rPr>
        <w:t xml:space="preserve"> says that the poster must be </w:t>
      </w:r>
      <w:r w:rsidRPr="0000104C">
        <w:rPr>
          <w:rFonts w:ascii="Railway" w:hAnsi="Railway"/>
          <w:noProof/>
          <w:sz w:val="24"/>
          <w:szCs w:val="28"/>
        </w:rPr>
        <w:t>balanced</w:t>
      </w:r>
      <w:r>
        <w:rPr>
          <w:rFonts w:ascii="Railway" w:hAnsi="Railway"/>
          <w:sz w:val="24"/>
          <w:szCs w:val="28"/>
        </w:rPr>
        <w:t xml:space="preserve"> and that and it is very crucial to know how to create a well-balanced design to be a successful designer. (</w:t>
      </w:r>
      <w:r w:rsidR="00A86D9A">
        <w:rPr>
          <w:rFonts w:ascii="Railway" w:hAnsi="Railway"/>
          <w:sz w:val="24"/>
          <w:szCs w:val="28"/>
        </w:rPr>
        <w:t>2018</w:t>
      </w:r>
      <w:r>
        <w:rPr>
          <w:rFonts w:ascii="Railway" w:hAnsi="Railway"/>
          <w:sz w:val="24"/>
          <w:szCs w:val="28"/>
        </w:rPr>
        <w:t>)</w:t>
      </w:r>
    </w:p>
    <w:p w14:paraId="16F457E9" w14:textId="36DD4F3A" w:rsidR="00BE0CF9" w:rsidRDefault="00BE0CF9">
      <w:pPr>
        <w:rPr>
          <w:rFonts w:ascii="Railway" w:hAnsi="Railway"/>
          <w:sz w:val="24"/>
          <w:szCs w:val="28"/>
        </w:rPr>
      </w:pPr>
    </w:p>
    <w:p w14:paraId="633525C8" w14:textId="3DF7C5D3" w:rsidR="00BE0CF9" w:rsidRDefault="00BE0CF9">
      <w:pPr>
        <w:rPr>
          <w:rFonts w:ascii="Railway" w:hAnsi="Railway"/>
          <w:b/>
          <w:sz w:val="28"/>
          <w:szCs w:val="28"/>
        </w:rPr>
      </w:pPr>
      <w:r>
        <w:rPr>
          <w:rFonts w:ascii="Railway" w:hAnsi="Railway"/>
          <w:b/>
          <w:sz w:val="28"/>
          <w:szCs w:val="28"/>
        </w:rPr>
        <w:t xml:space="preserve">RESEARCH </w:t>
      </w:r>
      <w:r w:rsidRPr="0000104C">
        <w:rPr>
          <w:rFonts w:ascii="Railway" w:hAnsi="Railway"/>
          <w:b/>
          <w:noProof/>
          <w:sz w:val="28"/>
          <w:szCs w:val="28"/>
        </w:rPr>
        <w:t>REF</w:t>
      </w:r>
      <w:r w:rsidR="0000104C">
        <w:rPr>
          <w:rFonts w:ascii="Railway" w:hAnsi="Railway"/>
          <w:b/>
          <w:noProof/>
          <w:sz w:val="28"/>
          <w:szCs w:val="28"/>
        </w:rPr>
        <w:t>E</w:t>
      </w:r>
      <w:r w:rsidRPr="0000104C">
        <w:rPr>
          <w:rFonts w:ascii="Railway" w:hAnsi="Railway"/>
          <w:b/>
          <w:noProof/>
          <w:sz w:val="28"/>
          <w:szCs w:val="28"/>
        </w:rPr>
        <w:t>RENCES</w:t>
      </w:r>
      <w:r>
        <w:rPr>
          <w:rFonts w:ascii="Railway" w:hAnsi="Railway"/>
          <w:b/>
          <w:sz w:val="28"/>
          <w:szCs w:val="28"/>
        </w:rPr>
        <w:t>:</w:t>
      </w:r>
    </w:p>
    <w:p w14:paraId="55BFEA7E" w14:textId="28C3413C" w:rsidR="00BE0CF9" w:rsidRDefault="00BE0CF9">
      <w:pPr>
        <w:rPr>
          <w:rFonts w:ascii="Railway" w:hAnsi="Railway"/>
          <w:sz w:val="24"/>
          <w:szCs w:val="28"/>
        </w:rPr>
      </w:pPr>
      <w:r w:rsidRPr="00BE0CF9">
        <w:rPr>
          <w:rFonts w:ascii="Railway" w:hAnsi="Railway"/>
          <w:sz w:val="24"/>
          <w:szCs w:val="28"/>
        </w:rPr>
        <w:t xml:space="preserve">Jones, C. (2012, November 14). </w:t>
      </w:r>
      <w:r w:rsidRPr="0000104C">
        <w:rPr>
          <w:rFonts w:ascii="Railway" w:hAnsi="Railway"/>
          <w:noProof/>
          <w:sz w:val="24"/>
          <w:szCs w:val="28"/>
        </w:rPr>
        <w:t>How to design a movie poster – top ten tips to grab the eye of a sales agent, distributor or audience member.</w:t>
      </w:r>
      <w:r w:rsidRPr="00BE0CF9">
        <w:rPr>
          <w:rFonts w:ascii="Railway" w:hAnsi="Railway"/>
          <w:sz w:val="24"/>
          <w:szCs w:val="28"/>
        </w:rPr>
        <w:t xml:space="preserve"> Retrieved from </w:t>
      </w:r>
      <w:hyperlink r:id="rId6" w:history="1">
        <w:r w:rsidRPr="0072641C">
          <w:rPr>
            <w:rStyle w:val="Hyperlink"/>
            <w:rFonts w:ascii="Railway" w:hAnsi="Railway"/>
            <w:sz w:val="24"/>
            <w:szCs w:val="28"/>
          </w:rPr>
          <w:t>http://www.chrisjonesblog.com/2012/11/how-to-design-a-movie-poster-–-top-ten-tips-to-grab-the-eye-of-a-sales-agent-distributor-or-audience-member.html</w:t>
        </w:r>
      </w:hyperlink>
    </w:p>
    <w:p w14:paraId="31EF3660" w14:textId="1F629333" w:rsidR="00BE0CF9" w:rsidRDefault="00A86D9A">
      <w:pPr>
        <w:rPr>
          <w:rFonts w:ascii="Railway" w:hAnsi="Railway"/>
          <w:sz w:val="24"/>
          <w:szCs w:val="28"/>
        </w:rPr>
      </w:pPr>
      <w:r w:rsidRPr="00A86D9A">
        <w:rPr>
          <w:rFonts w:ascii="Railway" w:hAnsi="Railway"/>
          <w:sz w:val="24"/>
          <w:szCs w:val="28"/>
        </w:rPr>
        <w:t xml:space="preserve">7 </w:t>
      </w:r>
      <w:r w:rsidRPr="0000104C">
        <w:rPr>
          <w:rFonts w:ascii="Railway" w:hAnsi="Railway"/>
          <w:noProof/>
          <w:sz w:val="24"/>
          <w:szCs w:val="28"/>
        </w:rPr>
        <w:t>Elements</w:t>
      </w:r>
      <w:r w:rsidRPr="00A86D9A">
        <w:rPr>
          <w:rFonts w:ascii="Railway" w:hAnsi="Railway"/>
          <w:sz w:val="24"/>
          <w:szCs w:val="28"/>
        </w:rPr>
        <w:t xml:space="preserve"> of a Great Movie Poster Design. (2018, February 07). Retrieved from </w:t>
      </w:r>
      <w:hyperlink r:id="rId7" w:history="1">
        <w:r w:rsidRPr="0072641C">
          <w:rPr>
            <w:rStyle w:val="Hyperlink"/>
            <w:rFonts w:ascii="Railway" w:hAnsi="Railway"/>
            <w:sz w:val="24"/>
            <w:szCs w:val="28"/>
          </w:rPr>
          <w:t>https://www.webdesignerdepot.com/2011/02/7-elements-of-a-great-movie-poster-design/</w:t>
        </w:r>
      </w:hyperlink>
    </w:p>
    <w:p w14:paraId="23B5E12C" w14:textId="0A2D7AAA" w:rsidR="00A86D9A" w:rsidRDefault="00A86D9A">
      <w:pPr>
        <w:rPr>
          <w:rFonts w:ascii="Railway" w:hAnsi="Railway"/>
          <w:sz w:val="24"/>
          <w:szCs w:val="28"/>
        </w:rPr>
      </w:pPr>
    </w:p>
    <w:p w14:paraId="0DC7908C" w14:textId="7B4FC03F" w:rsidR="00A86D9A" w:rsidRDefault="00A86D9A">
      <w:pPr>
        <w:rPr>
          <w:rFonts w:ascii="Railway" w:hAnsi="Railway"/>
          <w:b/>
          <w:sz w:val="28"/>
          <w:szCs w:val="28"/>
        </w:rPr>
      </w:pPr>
      <w:r>
        <w:rPr>
          <w:rFonts w:ascii="Railway" w:hAnsi="Railway"/>
          <w:b/>
          <w:sz w:val="28"/>
          <w:szCs w:val="28"/>
        </w:rPr>
        <w:t>ANALYTICAL REASONS:</w:t>
      </w:r>
    </w:p>
    <w:p w14:paraId="3D8F3463" w14:textId="1F473883" w:rsidR="00A86D9A" w:rsidRDefault="00A86D9A">
      <w:pPr>
        <w:rPr>
          <w:rFonts w:ascii="Railway" w:hAnsi="Railway"/>
          <w:sz w:val="24"/>
          <w:szCs w:val="28"/>
        </w:rPr>
      </w:pPr>
      <w:r>
        <w:rPr>
          <w:rFonts w:ascii="Railway" w:hAnsi="Railway"/>
          <w:sz w:val="24"/>
          <w:szCs w:val="28"/>
        </w:rPr>
        <w:tab/>
        <w:t xml:space="preserve">I used an outer glow effect in the moon to add </w:t>
      </w:r>
      <w:r w:rsidR="0000104C">
        <w:rPr>
          <w:rFonts w:ascii="Railway" w:hAnsi="Railway"/>
          <w:sz w:val="24"/>
          <w:szCs w:val="28"/>
        </w:rPr>
        <w:t xml:space="preserve">a </w:t>
      </w:r>
      <w:r w:rsidRPr="0000104C">
        <w:rPr>
          <w:rFonts w:ascii="Railway" w:hAnsi="Railway"/>
          <w:noProof/>
          <w:sz w:val="24"/>
          <w:szCs w:val="28"/>
        </w:rPr>
        <w:t>new</w:t>
      </w:r>
      <w:r>
        <w:rPr>
          <w:rFonts w:ascii="Railway" w:hAnsi="Railway"/>
          <w:sz w:val="24"/>
          <w:szCs w:val="28"/>
        </w:rPr>
        <w:t xml:space="preserve"> </w:t>
      </w:r>
      <w:r w:rsidR="003B02F7">
        <w:rPr>
          <w:rFonts w:ascii="Railway" w:hAnsi="Railway"/>
          <w:sz w:val="24"/>
          <w:szCs w:val="28"/>
        </w:rPr>
        <w:t xml:space="preserve">dimension to my moon layer. I also used the </w:t>
      </w:r>
      <w:r w:rsidR="003B02F7" w:rsidRPr="0000104C">
        <w:rPr>
          <w:rFonts w:ascii="Railway" w:hAnsi="Railway"/>
          <w:noProof/>
          <w:sz w:val="24"/>
          <w:szCs w:val="28"/>
        </w:rPr>
        <w:t>outer</w:t>
      </w:r>
      <w:r w:rsidR="003B02F7">
        <w:rPr>
          <w:rFonts w:ascii="Railway" w:hAnsi="Railway"/>
          <w:sz w:val="24"/>
          <w:szCs w:val="28"/>
        </w:rPr>
        <w:t xml:space="preserve"> glow effect the lamp layer to increase the brightness of the light and make it realistic.</w:t>
      </w:r>
    </w:p>
    <w:p w14:paraId="45D11BC0" w14:textId="26289B57" w:rsidR="003B02F7" w:rsidRDefault="003B02F7">
      <w:pPr>
        <w:rPr>
          <w:rFonts w:ascii="Railway" w:hAnsi="Railway"/>
          <w:sz w:val="24"/>
          <w:szCs w:val="28"/>
        </w:rPr>
      </w:pPr>
      <w:r>
        <w:rPr>
          <w:rFonts w:ascii="Railway" w:hAnsi="Railway"/>
          <w:sz w:val="24"/>
          <w:szCs w:val="28"/>
        </w:rPr>
        <w:tab/>
        <w:t xml:space="preserve">I used two smart filters layered as Scene and the title layer to develop nondestructive </w:t>
      </w:r>
      <w:r w:rsidRPr="0000104C">
        <w:rPr>
          <w:rFonts w:ascii="Railway" w:hAnsi="Railway"/>
          <w:noProof/>
          <w:sz w:val="24"/>
          <w:szCs w:val="28"/>
        </w:rPr>
        <w:t>working habits since I can go back to filter</w:t>
      </w:r>
      <w:r>
        <w:rPr>
          <w:rFonts w:ascii="Railway" w:hAnsi="Railway"/>
          <w:sz w:val="24"/>
          <w:szCs w:val="28"/>
        </w:rPr>
        <w:t xml:space="preserve"> and change the setting later.</w:t>
      </w:r>
    </w:p>
    <w:p w14:paraId="35498A96" w14:textId="31021092" w:rsidR="003B02F7" w:rsidRDefault="003B02F7">
      <w:pPr>
        <w:rPr>
          <w:rFonts w:ascii="Railway" w:hAnsi="Railway"/>
          <w:sz w:val="24"/>
          <w:szCs w:val="28"/>
        </w:rPr>
      </w:pPr>
      <w:r>
        <w:rPr>
          <w:rFonts w:ascii="Railway" w:hAnsi="Railway"/>
          <w:sz w:val="24"/>
          <w:szCs w:val="28"/>
        </w:rPr>
        <w:tab/>
      </w:r>
      <w:r w:rsidRPr="0000104C">
        <w:rPr>
          <w:rFonts w:ascii="Railway" w:hAnsi="Railway"/>
          <w:noProof/>
          <w:sz w:val="24"/>
          <w:szCs w:val="28"/>
        </w:rPr>
        <w:t>I used several masks to preserve pixels on a layer even as I revealed only certain parts or to apply a filter to only certain pixels on a layer.</w:t>
      </w:r>
    </w:p>
    <w:p w14:paraId="677A1A01" w14:textId="7691B2F2" w:rsidR="003B02F7" w:rsidRDefault="003B02F7">
      <w:pPr>
        <w:rPr>
          <w:rFonts w:ascii="Railway" w:hAnsi="Railway"/>
          <w:sz w:val="24"/>
          <w:szCs w:val="28"/>
        </w:rPr>
      </w:pPr>
      <w:r>
        <w:rPr>
          <w:rFonts w:ascii="Railway" w:hAnsi="Railway"/>
          <w:sz w:val="24"/>
          <w:szCs w:val="28"/>
        </w:rPr>
        <w:tab/>
        <w:t xml:space="preserve">I did use the high-resolution photo downloaded from the copyright free site and some I did capture myself.  To ensure the </w:t>
      </w:r>
      <w:r w:rsidRPr="0000104C">
        <w:rPr>
          <w:rFonts w:ascii="Railway" w:hAnsi="Railway"/>
          <w:noProof/>
          <w:sz w:val="24"/>
          <w:szCs w:val="28"/>
        </w:rPr>
        <w:t>photo</w:t>
      </w:r>
      <w:r>
        <w:rPr>
          <w:rFonts w:ascii="Railway" w:hAnsi="Railway"/>
          <w:sz w:val="24"/>
          <w:szCs w:val="28"/>
        </w:rPr>
        <w:t xml:space="preserve"> was high resolution, I used to photo over 3800 pixels wide as I know for A4 size quality I need </w:t>
      </w:r>
      <w:r w:rsidR="0000104C">
        <w:rPr>
          <w:rFonts w:ascii="Railway" w:hAnsi="Railway"/>
          <w:sz w:val="24"/>
          <w:szCs w:val="28"/>
        </w:rPr>
        <w:t xml:space="preserve">a </w:t>
      </w:r>
      <w:r w:rsidRPr="0000104C">
        <w:rPr>
          <w:rFonts w:ascii="Railway" w:hAnsi="Railway"/>
          <w:noProof/>
          <w:sz w:val="24"/>
          <w:szCs w:val="28"/>
        </w:rPr>
        <w:t>minimum</w:t>
      </w:r>
      <w:r>
        <w:rPr>
          <w:rFonts w:ascii="Railway" w:hAnsi="Railway"/>
          <w:sz w:val="24"/>
          <w:szCs w:val="28"/>
        </w:rPr>
        <w:t xml:space="preserve"> of 3000px.</w:t>
      </w:r>
    </w:p>
    <w:p w14:paraId="4E8ADED5" w14:textId="77777777" w:rsidR="005117D5" w:rsidRPr="00A86D9A" w:rsidRDefault="005117D5">
      <w:pPr>
        <w:rPr>
          <w:rFonts w:ascii="Railway" w:hAnsi="Railway"/>
          <w:sz w:val="24"/>
          <w:szCs w:val="28"/>
        </w:rPr>
      </w:pPr>
    </w:p>
    <w:p w14:paraId="4DC12810" w14:textId="49E335F4" w:rsidR="00A86D9A" w:rsidRDefault="00A86D9A">
      <w:pPr>
        <w:rPr>
          <w:rFonts w:ascii="Railway" w:hAnsi="Railway"/>
          <w:b/>
          <w:sz w:val="28"/>
          <w:szCs w:val="28"/>
        </w:rPr>
      </w:pPr>
      <w:r>
        <w:rPr>
          <w:rFonts w:ascii="Railway" w:hAnsi="Railway"/>
          <w:b/>
          <w:sz w:val="28"/>
          <w:szCs w:val="28"/>
        </w:rPr>
        <w:t>IMAGES SOURCES:</w:t>
      </w:r>
    </w:p>
    <w:p w14:paraId="2C99B286" w14:textId="194022E9" w:rsidR="00A86D9A" w:rsidRDefault="005117D5">
      <w:pPr>
        <w:rPr>
          <w:rFonts w:ascii="Railway" w:hAnsi="Railway"/>
          <w:sz w:val="24"/>
          <w:szCs w:val="28"/>
        </w:rPr>
      </w:pPr>
      <w:hyperlink r:id="rId8" w:history="1">
        <w:r w:rsidR="00A86D9A" w:rsidRPr="0072641C">
          <w:rPr>
            <w:rStyle w:val="Hyperlink"/>
            <w:rFonts w:ascii="Railway" w:hAnsi="Railway"/>
            <w:sz w:val="24"/>
            <w:szCs w:val="28"/>
          </w:rPr>
          <w:t>https://www.pexels.com/photo/brown-building-with-yellow-lights-at-night-1600151/</w:t>
        </w:r>
      </w:hyperlink>
    </w:p>
    <w:p w14:paraId="6EB7C945" w14:textId="4D75BEF6" w:rsidR="00A86D9A" w:rsidRDefault="005117D5">
      <w:pPr>
        <w:rPr>
          <w:rFonts w:ascii="Railway" w:hAnsi="Railway"/>
          <w:sz w:val="24"/>
          <w:szCs w:val="28"/>
        </w:rPr>
      </w:pPr>
      <w:hyperlink r:id="rId9" w:history="1">
        <w:r w:rsidR="00A86D9A" w:rsidRPr="0072641C">
          <w:rPr>
            <w:rStyle w:val="Hyperlink"/>
            <w:rFonts w:ascii="Railway" w:hAnsi="Railway"/>
            <w:sz w:val="24"/>
            <w:szCs w:val="28"/>
          </w:rPr>
          <w:t>https://www.pexels.com/photo/photo-of-full-moon-975012/</w:t>
        </w:r>
      </w:hyperlink>
    </w:p>
    <w:p w14:paraId="5E54127B" w14:textId="2755305F" w:rsidR="00A86D9A" w:rsidRDefault="005117D5">
      <w:pPr>
        <w:rPr>
          <w:rFonts w:ascii="Railway" w:hAnsi="Railway"/>
          <w:sz w:val="24"/>
          <w:szCs w:val="28"/>
        </w:rPr>
      </w:pPr>
      <w:hyperlink r:id="rId10" w:history="1">
        <w:r w:rsidR="00A86D9A" w:rsidRPr="0072641C">
          <w:rPr>
            <w:rStyle w:val="Hyperlink"/>
            <w:rFonts w:ascii="Railway" w:hAnsi="Railway"/>
            <w:sz w:val="24"/>
            <w:szCs w:val="28"/>
          </w:rPr>
          <w:t>https://images.unsplash.com/photo-1512135159328-0fa33838237b/</w:t>
        </w:r>
      </w:hyperlink>
    </w:p>
    <w:p w14:paraId="2694E277" w14:textId="77777777" w:rsidR="00BE0CF9" w:rsidRDefault="00BE0CF9">
      <w:pPr>
        <w:rPr>
          <w:rFonts w:ascii="Railway" w:hAnsi="Railway"/>
          <w:sz w:val="24"/>
          <w:szCs w:val="28"/>
        </w:rPr>
      </w:pPr>
      <w:bookmarkStart w:id="0" w:name="_GoBack"/>
      <w:bookmarkEnd w:id="0"/>
    </w:p>
    <w:sectPr w:rsidR="00BE0C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Railway">
    <w:altName w:val="Spicy Rice"/>
    <w:panose1 w:val="02000506040000020004"/>
    <w:charset w:val="00"/>
    <w:family w:val="modern"/>
    <w:notTrueType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c0NTCxMDMyMLMwMjFW0lEKTi0uzszPAykwrAUASRasFiwAAAA="/>
  </w:docVars>
  <w:rsids>
    <w:rsidRoot w:val="00767106"/>
    <w:rsid w:val="0000104C"/>
    <w:rsid w:val="00144F79"/>
    <w:rsid w:val="002C4CCD"/>
    <w:rsid w:val="003B02F7"/>
    <w:rsid w:val="005117D5"/>
    <w:rsid w:val="00767106"/>
    <w:rsid w:val="00824C35"/>
    <w:rsid w:val="00A86D9A"/>
    <w:rsid w:val="00B37222"/>
    <w:rsid w:val="00BE0CF9"/>
    <w:rsid w:val="00EC2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095E6"/>
  <w15:chartTrackingRefBased/>
  <w15:docId w15:val="{95748B33-304A-490E-93A1-C4C96E360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372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72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722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86D9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exels.com/photo/brown-building-with-yellow-lights-at-night-1600151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webdesignerdepot.com/2011/02/7-elements-of-a-great-movie-poster-design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hrisjonesblog.com/2012/11/how-to-design-a-movie-poster-&#8211;-top-ten-tips-to-grab-the-eye-of-a-sales-agent-distributor-or-audience-member.html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hyperlink" Target="https://images.unsplash.com/photo-1512135159328-0fa33838237b/" TargetMode="External"/><Relationship Id="rId4" Type="http://schemas.openxmlformats.org/officeDocument/2006/relationships/image" Target="media/image1.jpeg"/><Relationship Id="rId9" Type="http://schemas.openxmlformats.org/officeDocument/2006/relationships/hyperlink" Target="https://www.pexels.com/photo/photo-of-full-moon-97501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503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khar</dc:creator>
  <cp:keywords/>
  <dc:description/>
  <cp:lastModifiedBy>Shikhar</cp:lastModifiedBy>
  <cp:revision>4</cp:revision>
  <dcterms:created xsi:type="dcterms:W3CDTF">2018-11-29T06:31:00Z</dcterms:created>
  <dcterms:modified xsi:type="dcterms:W3CDTF">2018-11-29T07:39:00Z</dcterms:modified>
</cp:coreProperties>
</file>